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522C52" w:rsidRPr="00790474" w:rsidRDefault="007D168D" w:rsidP="00790474">
      <w:pPr>
        <w:spacing w:after="0"/>
        <w:jc w:val="center"/>
        <w:rPr>
          <w:b/>
          <w:smallCaps/>
          <w:sz w:val="28"/>
        </w:rPr>
      </w:pPr>
      <w:r>
        <w:rPr>
          <w:b/>
          <w:smallCaps/>
          <w:sz w:val="28"/>
        </w:rPr>
        <w:t>Ernest W. Moore</w:t>
      </w:r>
    </w:p>
    <w:p w:rsidR="003B0FE8" w:rsidRPr="00D63479" w:rsidRDefault="007D168D" w:rsidP="00790474">
      <w:pPr>
        <w:spacing w:after="0"/>
        <w:jc w:val="center"/>
        <w:rPr>
          <w:i/>
        </w:rPr>
      </w:pPr>
      <w:r>
        <w:rPr>
          <w:i/>
        </w:rPr>
        <w:t>Automotive</w:t>
      </w:r>
      <w:r w:rsidR="003B0FE8" w:rsidRPr="00D63479">
        <w:rPr>
          <w:i/>
        </w:rPr>
        <w:t xml:space="preserve"> / Construction / </w:t>
      </w:r>
      <w:r>
        <w:rPr>
          <w:i/>
        </w:rPr>
        <w:t>Warehouse</w:t>
      </w:r>
      <w:r w:rsidR="003B0FE8" w:rsidRPr="00D63479">
        <w:rPr>
          <w:i/>
        </w:rPr>
        <w:t xml:space="preserve"> / </w:t>
      </w:r>
      <w:r>
        <w:rPr>
          <w:i/>
        </w:rPr>
        <w:t>Manufacturing</w:t>
      </w:r>
    </w:p>
    <w:p w:rsidR="003B0FE8" w:rsidRDefault="007D168D" w:rsidP="00790474">
      <w:pPr>
        <w:spacing w:after="0"/>
        <w:jc w:val="center"/>
      </w:pPr>
      <w:r>
        <w:t>emoore</w:t>
      </w:r>
      <w:r w:rsidR="003B0FE8" w:rsidRPr="00790474">
        <w:t>@wwrfresource.com</w:t>
      </w:r>
    </w:p>
    <w:p w:rsidR="003B0FE8" w:rsidRDefault="00C8009D" w:rsidP="00790474">
      <w:pPr>
        <w:spacing w:after="0"/>
        <w:jc w:val="center"/>
      </w:pPr>
      <w:r>
        <w:rPr>
          <w:i/>
        </w:rPr>
        <w:t>316-773-8779</w:t>
      </w:r>
      <w:bookmarkStart w:id="0" w:name="_GoBack"/>
      <w:bookmarkEnd w:id="0"/>
    </w:p>
    <w:p w:rsidR="003B0FE8" w:rsidRDefault="003B0FE8" w:rsidP="00790474">
      <w:pPr>
        <w:spacing w:after="0"/>
        <w:jc w:val="center"/>
      </w:pPr>
      <w:r>
        <w:t>401 S. Emporia, Wichita, KS 67202</w:t>
      </w:r>
    </w:p>
    <w:p w:rsidR="003B0FE8" w:rsidRPr="00790474" w:rsidRDefault="003B0FE8" w:rsidP="00FC02D1">
      <w:pPr>
        <w:spacing w:before="100" w:beforeAutospacing="1" w:after="0"/>
        <w:rPr>
          <w:b/>
          <w:smallCaps/>
        </w:rPr>
      </w:pPr>
      <w:r w:rsidRPr="00790474">
        <w:rPr>
          <w:b/>
          <w:smallCaps/>
        </w:rPr>
        <w:t>Summary of Qualifications</w:t>
      </w:r>
    </w:p>
    <w:p w:rsidR="00F02C54" w:rsidRDefault="00F02C54" w:rsidP="00790474">
      <w:pPr>
        <w:pStyle w:val="ListParagraph"/>
        <w:numPr>
          <w:ilvl w:val="0"/>
          <w:numId w:val="2"/>
        </w:numPr>
        <w:spacing w:after="0"/>
      </w:pPr>
      <w:r>
        <w:t>ASE Certified Mechanic with over 20 years’ experience owning and operating automotive shops.</w:t>
      </w:r>
    </w:p>
    <w:p w:rsidR="003B0FE8" w:rsidRDefault="004C7330" w:rsidP="00790474">
      <w:pPr>
        <w:pStyle w:val="ListParagraph"/>
        <w:numPr>
          <w:ilvl w:val="0"/>
          <w:numId w:val="2"/>
        </w:numPr>
        <w:spacing w:after="0"/>
      </w:pPr>
      <w:r>
        <w:t xml:space="preserve">Motivated </w:t>
      </w:r>
      <w:r w:rsidR="001B5F3F">
        <w:t xml:space="preserve"> and s</w:t>
      </w:r>
      <w:r w:rsidR="003B0FE8">
        <w:t>killed machine and equipment operator with 3+ years’ experience.</w:t>
      </w:r>
    </w:p>
    <w:p w:rsidR="003B0FE8" w:rsidRDefault="003B0FE8" w:rsidP="00790474">
      <w:pPr>
        <w:pStyle w:val="ListParagraph"/>
        <w:numPr>
          <w:ilvl w:val="0"/>
          <w:numId w:val="2"/>
        </w:numPr>
        <w:spacing w:after="0"/>
      </w:pPr>
      <w:r>
        <w:t xml:space="preserve">Mechanically inclined and able </w:t>
      </w:r>
      <w:r w:rsidR="004C7330">
        <w:t>to</w:t>
      </w:r>
      <w:r w:rsidR="00B23B49">
        <w:t xml:space="preserve"> </w:t>
      </w:r>
      <w:r w:rsidR="001B5F3F">
        <w:t>troubleshoot</w:t>
      </w:r>
      <w:r w:rsidR="00B23B49">
        <w:t xml:space="preserve"> complex problems</w:t>
      </w:r>
      <w:r w:rsidR="004C7330">
        <w:t>.</w:t>
      </w:r>
    </w:p>
    <w:p w:rsidR="00D63479" w:rsidRDefault="004C7330" w:rsidP="00790474">
      <w:pPr>
        <w:pStyle w:val="ListParagraph"/>
        <w:numPr>
          <w:ilvl w:val="0"/>
          <w:numId w:val="2"/>
        </w:numPr>
        <w:spacing w:after="0"/>
      </w:pPr>
      <w:r>
        <w:t>Outgoing and easy to get along with while working with others on a team.</w:t>
      </w:r>
    </w:p>
    <w:p w:rsidR="004C7330" w:rsidRDefault="004C7330" w:rsidP="00790474">
      <w:pPr>
        <w:pStyle w:val="ListParagraph"/>
        <w:numPr>
          <w:ilvl w:val="0"/>
          <w:numId w:val="2"/>
        </w:numPr>
        <w:spacing w:after="0"/>
      </w:pPr>
      <w:r>
        <w:t>Works well where a high level of attention to detail and ability to focus are essential.</w:t>
      </w:r>
    </w:p>
    <w:p w:rsidR="00D63479" w:rsidRPr="00790474" w:rsidRDefault="00D63479" w:rsidP="00790474">
      <w:pPr>
        <w:spacing w:before="100" w:beforeAutospacing="1" w:after="0"/>
        <w:rPr>
          <w:b/>
          <w:smallCaps/>
        </w:rPr>
      </w:pPr>
      <w:r w:rsidRPr="00790474">
        <w:rPr>
          <w:b/>
          <w:smallCaps/>
        </w:rPr>
        <w:t>Skills</w:t>
      </w:r>
    </w:p>
    <w:p w:rsidR="00790474" w:rsidRDefault="00790474" w:rsidP="00790474">
      <w:pPr>
        <w:pStyle w:val="ListParagraph"/>
        <w:numPr>
          <w:ilvl w:val="0"/>
          <w:numId w:val="1"/>
        </w:numPr>
        <w:spacing w:after="0"/>
        <w:sectPr w:rsidR="00790474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:rsidR="00D63479" w:rsidRDefault="004C7330" w:rsidP="00790474">
      <w:pPr>
        <w:pStyle w:val="ListParagraph"/>
        <w:numPr>
          <w:ilvl w:val="0"/>
          <w:numId w:val="1"/>
        </w:numPr>
        <w:spacing w:after="0"/>
      </w:pPr>
      <w:r>
        <w:lastRenderedPageBreak/>
        <w:t>Hand and power tools</w:t>
      </w:r>
    </w:p>
    <w:p w:rsidR="00D63479" w:rsidRDefault="004C7330" w:rsidP="00790474">
      <w:pPr>
        <w:pStyle w:val="ListParagraph"/>
        <w:numPr>
          <w:ilvl w:val="0"/>
          <w:numId w:val="1"/>
        </w:numPr>
        <w:spacing w:after="0"/>
      </w:pPr>
      <w:r>
        <w:t>Basic CNC machine operation</w:t>
      </w:r>
    </w:p>
    <w:p w:rsidR="00D63479" w:rsidRDefault="004C7330" w:rsidP="00790474">
      <w:pPr>
        <w:pStyle w:val="ListParagraph"/>
        <w:numPr>
          <w:ilvl w:val="0"/>
          <w:numId w:val="1"/>
        </w:numPr>
        <w:spacing w:after="0"/>
      </w:pPr>
      <w:r>
        <w:lastRenderedPageBreak/>
        <w:t>Welding and cutting torches</w:t>
      </w:r>
    </w:p>
    <w:p w:rsidR="00D63479" w:rsidRDefault="004C7330" w:rsidP="00790474">
      <w:pPr>
        <w:pStyle w:val="ListParagraph"/>
        <w:numPr>
          <w:ilvl w:val="0"/>
          <w:numId w:val="1"/>
        </w:numPr>
        <w:spacing w:after="0"/>
      </w:pPr>
      <w:r>
        <w:t>End-run most machines</w:t>
      </w:r>
    </w:p>
    <w:p w:rsidR="00D63479" w:rsidRDefault="004C7330" w:rsidP="00790474">
      <w:pPr>
        <w:pStyle w:val="ListParagraph"/>
        <w:numPr>
          <w:ilvl w:val="0"/>
          <w:numId w:val="1"/>
        </w:numPr>
        <w:spacing w:after="0"/>
      </w:pPr>
      <w:r>
        <w:lastRenderedPageBreak/>
        <w:t>Heavy equipment operation</w:t>
      </w:r>
    </w:p>
    <w:p w:rsidR="00790474" w:rsidRDefault="00790474" w:rsidP="004C7330">
      <w:pPr>
        <w:spacing w:before="100" w:beforeAutospacing="1" w:after="0"/>
        <w:rPr>
          <w:b/>
          <w:smallCaps/>
        </w:rPr>
        <w:sectPr w:rsidR="00790474" w:rsidSect="00790474">
          <w:type w:val="continuous"/>
          <w:pgSz w:w="12240" w:h="15840"/>
          <w:pgMar w:top="1440" w:right="1440" w:bottom="1440" w:left="1440" w:header="720" w:footer="720" w:gutter="0"/>
          <w:cols w:num="3" w:space="720"/>
          <w:docGrid w:linePitch="360"/>
        </w:sectPr>
      </w:pPr>
    </w:p>
    <w:p w:rsidR="00D63479" w:rsidRPr="00790474" w:rsidRDefault="00D63479" w:rsidP="004C7330">
      <w:pPr>
        <w:spacing w:before="100" w:beforeAutospacing="1" w:after="0"/>
        <w:rPr>
          <w:b/>
          <w:smallCaps/>
        </w:rPr>
      </w:pPr>
      <w:r w:rsidRPr="00790474">
        <w:rPr>
          <w:b/>
          <w:smallCaps/>
        </w:rPr>
        <w:lastRenderedPageBreak/>
        <w:t>Employment</w:t>
      </w:r>
    </w:p>
    <w:p w:rsidR="004C7330" w:rsidRDefault="004C7330" w:rsidP="004C7330">
      <w:pPr>
        <w:tabs>
          <w:tab w:val="left" w:pos="2880"/>
          <w:tab w:val="left" w:pos="6480"/>
          <w:tab w:val="right" w:pos="9360"/>
        </w:tabs>
        <w:spacing w:after="0"/>
      </w:pPr>
      <w:r>
        <w:rPr>
          <w:i/>
        </w:rPr>
        <w:t>Mechanic Owner</w:t>
      </w:r>
      <w:r>
        <w:tab/>
        <w:t>Moore’s Automotive</w:t>
      </w:r>
      <w:r>
        <w:tab/>
        <w:t>Chetopa, KS</w:t>
      </w:r>
      <w:r>
        <w:tab/>
        <w:t>’99-Present</w:t>
      </w:r>
    </w:p>
    <w:p w:rsidR="004C7330" w:rsidRDefault="004C7330" w:rsidP="004C7330">
      <w:pPr>
        <w:pStyle w:val="ListParagraph"/>
        <w:numPr>
          <w:ilvl w:val="0"/>
          <w:numId w:val="6"/>
        </w:numPr>
        <w:spacing w:after="0"/>
      </w:pPr>
      <w:r>
        <w:t>Maintained, repaired, and overhauled automotive and construction equipment.</w:t>
      </w:r>
    </w:p>
    <w:p w:rsidR="004C7330" w:rsidRDefault="004C7330" w:rsidP="004C7330">
      <w:pPr>
        <w:pStyle w:val="ListParagraph"/>
        <w:numPr>
          <w:ilvl w:val="0"/>
          <w:numId w:val="6"/>
        </w:numPr>
        <w:spacing w:after="0"/>
      </w:pPr>
      <w:r>
        <w:t>Serviced and maintained all types of cars, trucks, and SUVs.</w:t>
      </w:r>
    </w:p>
    <w:p w:rsidR="004C7330" w:rsidRDefault="004C7330" w:rsidP="004C7330">
      <w:pPr>
        <w:pStyle w:val="ListParagraph"/>
        <w:numPr>
          <w:ilvl w:val="0"/>
          <w:numId w:val="6"/>
        </w:numPr>
        <w:spacing w:after="0"/>
      </w:pPr>
      <w:r>
        <w:t>Completed rebuilds, part replacements, and all tire work.</w:t>
      </w:r>
    </w:p>
    <w:p w:rsidR="004C7330" w:rsidRDefault="004C7330" w:rsidP="004C7330">
      <w:pPr>
        <w:pStyle w:val="ListParagraph"/>
        <w:numPr>
          <w:ilvl w:val="0"/>
          <w:numId w:val="6"/>
        </w:numPr>
        <w:spacing w:after="0"/>
      </w:pPr>
      <w:r>
        <w:t>Prepared and kept accurate maintenance records and reports.</w:t>
      </w:r>
    </w:p>
    <w:p w:rsidR="004C7330" w:rsidRDefault="004C7330" w:rsidP="00FC02D1">
      <w:pPr>
        <w:tabs>
          <w:tab w:val="left" w:pos="2880"/>
          <w:tab w:val="left" w:pos="6480"/>
          <w:tab w:val="right" w:pos="9360"/>
        </w:tabs>
        <w:spacing w:before="100" w:beforeAutospacing="1" w:after="0"/>
      </w:pPr>
      <w:r>
        <w:rPr>
          <w:i/>
        </w:rPr>
        <w:t>Street Helper</w:t>
      </w:r>
      <w:r>
        <w:tab/>
        <w:t>City of Chetopa</w:t>
      </w:r>
      <w:r>
        <w:tab/>
        <w:t>Chetopa, KS</w:t>
      </w:r>
      <w:r>
        <w:tab/>
        <w:t>‘97-‘99</w:t>
      </w:r>
    </w:p>
    <w:p w:rsidR="004C7330" w:rsidRDefault="004C7330" w:rsidP="004C7330">
      <w:pPr>
        <w:pStyle w:val="ListParagraph"/>
        <w:numPr>
          <w:ilvl w:val="0"/>
          <w:numId w:val="6"/>
        </w:numPr>
        <w:spacing w:after="0"/>
      </w:pPr>
      <w:r>
        <w:t>Maintained and repaired all city streets.</w:t>
      </w:r>
    </w:p>
    <w:p w:rsidR="004C7330" w:rsidRDefault="004C7330" w:rsidP="004C7330">
      <w:pPr>
        <w:pStyle w:val="ListParagraph"/>
        <w:numPr>
          <w:ilvl w:val="0"/>
          <w:numId w:val="6"/>
        </w:numPr>
        <w:spacing w:after="0"/>
      </w:pPr>
      <w:r>
        <w:t>Assisted with basic electrical duties as well.</w:t>
      </w:r>
    </w:p>
    <w:p w:rsidR="004C7330" w:rsidRDefault="004C7330" w:rsidP="00FC02D1">
      <w:pPr>
        <w:tabs>
          <w:tab w:val="left" w:pos="2880"/>
          <w:tab w:val="left" w:pos="6480"/>
          <w:tab w:val="right" w:pos="9360"/>
        </w:tabs>
        <w:spacing w:before="100" w:beforeAutospacing="1" w:after="0"/>
      </w:pPr>
      <w:r>
        <w:rPr>
          <w:i/>
        </w:rPr>
        <w:t>Ranch Hand</w:t>
      </w:r>
      <w:r>
        <w:tab/>
        <w:t>Moore/Carter Farms</w:t>
      </w:r>
      <w:r>
        <w:tab/>
        <w:t>Chetopa, KS</w:t>
      </w:r>
      <w:r>
        <w:tab/>
        <w:t>’94-Present</w:t>
      </w:r>
    </w:p>
    <w:p w:rsidR="00FC02D1" w:rsidRDefault="00FC02D1" w:rsidP="00FC02D1">
      <w:pPr>
        <w:pStyle w:val="ListParagraph"/>
        <w:numPr>
          <w:ilvl w:val="0"/>
          <w:numId w:val="8"/>
        </w:numPr>
        <w:spacing w:after="0"/>
      </w:pPr>
      <w:r>
        <w:t>Fed and watered cattle, sheep, and goals.</w:t>
      </w:r>
    </w:p>
    <w:p w:rsidR="00FC02D1" w:rsidRDefault="00FC02D1" w:rsidP="00FC02D1">
      <w:pPr>
        <w:pStyle w:val="ListParagraph"/>
        <w:numPr>
          <w:ilvl w:val="0"/>
          <w:numId w:val="8"/>
        </w:numPr>
        <w:spacing w:after="0"/>
      </w:pPr>
      <w:r>
        <w:t>Cleaned animal stalls, and moved livestock to pasture.</w:t>
      </w:r>
    </w:p>
    <w:p w:rsidR="00FC02D1" w:rsidRDefault="00FC02D1" w:rsidP="00FC02D1">
      <w:pPr>
        <w:pStyle w:val="ListParagraph"/>
        <w:numPr>
          <w:ilvl w:val="0"/>
          <w:numId w:val="8"/>
        </w:numPr>
        <w:spacing w:before="100" w:beforeAutospacing="1" w:after="0"/>
      </w:pPr>
      <w:r>
        <w:t>Bred and raised showman stock for fairs and rodeos.</w:t>
      </w:r>
    </w:p>
    <w:p w:rsidR="00FC02D1" w:rsidRDefault="00FC02D1" w:rsidP="00FC02D1">
      <w:pPr>
        <w:pStyle w:val="ListParagraph"/>
        <w:numPr>
          <w:ilvl w:val="0"/>
          <w:numId w:val="8"/>
        </w:numPr>
        <w:spacing w:before="100" w:beforeAutospacing="1" w:after="0"/>
      </w:pPr>
      <w:r>
        <w:t>Planted crops and harvested hay.</w:t>
      </w:r>
    </w:p>
    <w:p w:rsidR="00790474" w:rsidRPr="00790474" w:rsidRDefault="00790474" w:rsidP="00FC02D1">
      <w:pPr>
        <w:spacing w:before="100" w:beforeAutospacing="1" w:after="0"/>
        <w:rPr>
          <w:b/>
          <w:smallCaps/>
        </w:rPr>
      </w:pPr>
      <w:r w:rsidRPr="00790474">
        <w:rPr>
          <w:b/>
          <w:smallCaps/>
        </w:rPr>
        <w:t>Education</w:t>
      </w:r>
    </w:p>
    <w:p w:rsidR="00D63479" w:rsidRDefault="00790474" w:rsidP="00790474">
      <w:pPr>
        <w:pStyle w:val="ListParagraph"/>
        <w:numPr>
          <w:ilvl w:val="0"/>
          <w:numId w:val="3"/>
        </w:numPr>
        <w:tabs>
          <w:tab w:val="left" w:pos="3600"/>
          <w:tab w:val="left" w:pos="6480"/>
          <w:tab w:val="right" w:pos="9360"/>
        </w:tabs>
        <w:spacing w:after="0"/>
      </w:pPr>
      <w:r>
        <w:t>NCCER Core Curriculum</w:t>
      </w:r>
      <w:r>
        <w:tab/>
      </w:r>
      <w:r w:rsidRPr="00790474">
        <w:rPr>
          <w:i/>
        </w:rPr>
        <w:t>Greenbush Education</w:t>
      </w:r>
      <w:r>
        <w:tab/>
        <w:t>Norton, KS</w:t>
      </w:r>
      <w:r>
        <w:tab/>
        <w:t>2017</w:t>
      </w:r>
    </w:p>
    <w:p w:rsidR="004C7330" w:rsidRPr="003B0FE8" w:rsidRDefault="004C7330" w:rsidP="00790474">
      <w:pPr>
        <w:pStyle w:val="ListParagraph"/>
        <w:numPr>
          <w:ilvl w:val="0"/>
          <w:numId w:val="3"/>
        </w:numPr>
        <w:tabs>
          <w:tab w:val="left" w:pos="3600"/>
          <w:tab w:val="left" w:pos="6480"/>
          <w:tab w:val="right" w:pos="9360"/>
        </w:tabs>
        <w:spacing w:after="0"/>
      </w:pPr>
      <w:r>
        <w:t>ASE Certification</w:t>
      </w:r>
      <w:r>
        <w:tab/>
      </w:r>
      <w:r w:rsidRPr="00FC02D1">
        <w:rPr>
          <w:i/>
        </w:rPr>
        <w:t>SEK-AVTS</w:t>
      </w:r>
      <w:r w:rsidR="00FC02D1">
        <w:tab/>
        <w:t>Coffeyville, KS</w:t>
      </w:r>
      <w:r w:rsidR="00FC02D1">
        <w:tab/>
        <w:t>1994</w:t>
      </w:r>
    </w:p>
    <w:sectPr w:rsidR="004C7330" w:rsidRPr="003B0FE8" w:rsidSect="00790474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BA429D0"/>
    <w:multiLevelType w:val="hybridMultilevel"/>
    <w:tmpl w:val="BCA243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3B915984"/>
    <w:multiLevelType w:val="hybridMultilevel"/>
    <w:tmpl w:val="C25234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42A8633E"/>
    <w:multiLevelType w:val="hybridMultilevel"/>
    <w:tmpl w:val="005C45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4A0E4E25"/>
    <w:multiLevelType w:val="hybridMultilevel"/>
    <w:tmpl w:val="5ACCC4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5C3765AD"/>
    <w:multiLevelType w:val="hybridMultilevel"/>
    <w:tmpl w:val="FA0650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5FF2066F"/>
    <w:multiLevelType w:val="hybridMultilevel"/>
    <w:tmpl w:val="EDCC5D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666E5F98"/>
    <w:multiLevelType w:val="hybridMultilevel"/>
    <w:tmpl w:val="24869E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720454F8"/>
    <w:multiLevelType w:val="hybridMultilevel"/>
    <w:tmpl w:val="1122A5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6"/>
  </w:num>
  <w:num w:numId="3">
    <w:abstractNumId w:val="7"/>
  </w:num>
  <w:num w:numId="4">
    <w:abstractNumId w:val="4"/>
  </w:num>
  <w:num w:numId="5">
    <w:abstractNumId w:val="1"/>
  </w:num>
  <w:num w:numId="6">
    <w:abstractNumId w:val="3"/>
  </w:num>
  <w:num w:numId="7">
    <w:abstractNumId w:val="2"/>
  </w:num>
  <w:num w:numId="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ExN7MwNzM2MDAyMTNS0lEKTi0uzszPAykwrAUAF+72niwAAAA="/>
  </w:docVars>
  <w:rsids>
    <w:rsidRoot w:val="003B0FE8"/>
    <w:rsid w:val="001B5F3F"/>
    <w:rsid w:val="003B0FE8"/>
    <w:rsid w:val="004C7330"/>
    <w:rsid w:val="00522C52"/>
    <w:rsid w:val="00790474"/>
    <w:rsid w:val="007D168D"/>
    <w:rsid w:val="007E2073"/>
    <w:rsid w:val="00B23B49"/>
    <w:rsid w:val="00C8009D"/>
    <w:rsid w:val="00D63479"/>
    <w:rsid w:val="00F02C54"/>
    <w:rsid w:val="00FC02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3B0FE8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D63479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3B0FE8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D6347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1</Pages>
  <Words>226</Words>
  <Characters>1291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51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WRFINMATE</dc:creator>
  <cp:lastModifiedBy>WWRFINMATE</cp:lastModifiedBy>
  <cp:revision>5</cp:revision>
  <cp:lastPrinted>2018-03-02T16:13:00Z</cp:lastPrinted>
  <dcterms:created xsi:type="dcterms:W3CDTF">2018-03-02T15:56:00Z</dcterms:created>
  <dcterms:modified xsi:type="dcterms:W3CDTF">2018-05-21T14:43:00Z</dcterms:modified>
</cp:coreProperties>
</file>